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6A962" w14:textId="77777777" w:rsidR="00951071" w:rsidRDefault="00951071" w:rsidP="00951071"/>
    <w:p w14:paraId="6A4CF1BC" w14:textId="77777777" w:rsidR="00951071" w:rsidRDefault="00951071" w:rsidP="0095107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24E2B109" w14:textId="09B4B64F" w:rsidR="00951071" w:rsidRDefault="00951071" w:rsidP="00455A8B">
      <w:pPr>
        <w:jc w:val="right"/>
        <w:rPr>
          <w:rFonts w:ascii="Times New Roman" w:eastAsia="Times New Roman" w:hAnsi="Times New Roman" w:cs="Times New Roman"/>
          <w:sz w:val="32"/>
          <w:szCs w:val="24"/>
        </w:rPr>
      </w:pPr>
    </w:p>
    <w:p w14:paraId="27AE63CA" w14:textId="4A63D8E1" w:rsidR="00951071" w:rsidRDefault="00951071" w:rsidP="0095107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6836F4BA" w14:textId="77777777" w:rsidR="00951071" w:rsidRDefault="00951071" w:rsidP="0095107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1F577431" w14:textId="6D240822" w:rsidR="004B1769" w:rsidRDefault="00160A63" w:rsidP="0095107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  <w:r>
        <w:rPr>
          <w:rFonts w:ascii="Times New Roman" w:eastAsia="Times New Roman" w:hAnsi="Times New Roman" w:cs="Times New Roman"/>
          <w:sz w:val="32"/>
          <w:szCs w:val="24"/>
        </w:rPr>
        <w:t>&lt;</w:t>
      </w:r>
      <w:r w:rsidRPr="00160A63">
        <w:rPr>
          <w:rFonts w:ascii="Times New Roman" w:eastAsia="Times New Roman" w:hAnsi="Times New Roman" w:cs="Times New Roman"/>
          <w:b/>
          <w:bCs/>
          <w:sz w:val="36"/>
          <w:szCs w:val="28"/>
        </w:rPr>
        <w:t>Title</w:t>
      </w:r>
      <w:r>
        <w:rPr>
          <w:rFonts w:ascii="Times New Roman" w:eastAsia="Times New Roman" w:hAnsi="Times New Roman" w:cs="Times New Roman"/>
          <w:sz w:val="32"/>
          <w:szCs w:val="24"/>
        </w:rPr>
        <w:t>&gt;</w:t>
      </w:r>
    </w:p>
    <w:p w14:paraId="1A58EFC6" w14:textId="60F3364D" w:rsidR="00160A63" w:rsidRDefault="00160A63" w:rsidP="0095107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6D770ABA" w14:textId="525C0C54" w:rsidR="00160A63" w:rsidRDefault="00160A63" w:rsidP="0095107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  <w:r>
        <w:rPr>
          <w:rFonts w:ascii="Times New Roman" w:eastAsia="Times New Roman" w:hAnsi="Times New Roman" w:cs="Times New Roman"/>
          <w:sz w:val="32"/>
          <w:szCs w:val="24"/>
        </w:rPr>
        <w:t>&lt;Module&gt;</w:t>
      </w:r>
    </w:p>
    <w:p w14:paraId="3051CE74" w14:textId="17324AA2" w:rsidR="00160A63" w:rsidRDefault="00160A63" w:rsidP="0095107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  <w:r>
        <w:rPr>
          <w:rFonts w:ascii="Times New Roman" w:eastAsia="Times New Roman" w:hAnsi="Times New Roman" w:cs="Times New Roman"/>
          <w:sz w:val="32"/>
          <w:szCs w:val="24"/>
        </w:rPr>
        <w:t xml:space="preserve">For </w:t>
      </w:r>
    </w:p>
    <w:p w14:paraId="7F65F19A" w14:textId="77777777" w:rsidR="00160A63" w:rsidRDefault="00160A63" w:rsidP="0095107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0806545F" w14:textId="2427C879" w:rsidR="006D5C70" w:rsidRPr="006E6380" w:rsidRDefault="00A80310" w:rsidP="00951071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28"/>
        </w:rPr>
        <w:t>Application Development</w:t>
      </w:r>
      <w:r w:rsidR="00BE7FC0">
        <w:rPr>
          <w:rFonts w:ascii="Times New Roman" w:eastAsia="Times New Roman" w:hAnsi="Times New Roman" w:cs="Times New Roman"/>
          <w:b/>
          <w:bCs/>
          <w:sz w:val="36"/>
          <w:szCs w:val="28"/>
        </w:rPr>
        <w:t xml:space="preserve"> </w:t>
      </w:r>
      <w:r w:rsidR="00160A63">
        <w:rPr>
          <w:rFonts w:ascii="Times New Roman" w:eastAsia="Times New Roman" w:hAnsi="Times New Roman" w:cs="Times New Roman"/>
          <w:b/>
          <w:bCs/>
          <w:sz w:val="36"/>
          <w:szCs w:val="28"/>
        </w:rPr>
        <w:t>Program</w:t>
      </w:r>
    </w:p>
    <w:p w14:paraId="75DF7076" w14:textId="77777777" w:rsidR="00605C6C" w:rsidRPr="00112C28" w:rsidRDefault="00605C6C" w:rsidP="00951071">
      <w:pPr>
        <w:jc w:val="center"/>
        <w:rPr>
          <w:rFonts w:ascii="Times New Roman" w:eastAsia="Times New Roman" w:hAnsi="Times New Roman" w:cs="Times New Roman"/>
          <w:b/>
          <w:sz w:val="32"/>
          <w:szCs w:val="24"/>
        </w:rPr>
      </w:pPr>
    </w:p>
    <w:p w14:paraId="304BAACC" w14:textId="3C36D438" w:rsidR="00951071" w:rsidRDefault="00951071" w:rsidP="00605C6C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1936E292" w14:textId="48CBC062" w:rsidR="00160A63" w:rsidRPr="00112C28" w:rsidRDefault="00160A63" w:rsidP="00605C6C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61E429D3" w14:textId="77777777" w:rsidR="00951071" w:rsidRPr="00112C28" w:rsidRDefault="00951071" w:rsidP="00951071">
      <w:pPr>
        <w:rPr>
          <w:rFonts w:ascii="Times New Roman" w:eastAsia="Times New Roman" w:hAnsi="Times New Roman" w:cs="Times New Roman"/>
          <w:sz w:val="32"/>
          <w:szCs w:val="24"/>
        </w:rPr>
      </w:pPr>
    </w:p>
    <w:p w14:paraId="09257C11" w14:textId="77777777" w:rsidR="00951071" w:rsidRPr="00112C28" w:rsidRDefault="00951071" w:rsidP="00951071">
      <w:pPr>
        <w:rPr>
          <w:rFonts w:ascii="Times New Roman" w:eastAsia="Times New Roman" w:hAnsi="Times New Roman" w:cs="Times New Roman"/>
          <w:sz w:val="32"/>
          <w:szCs w:val="24"/>
        </w:rPr>
      </w:pPr>
    </w:p>
    <w:p w14:paraId="7E1547AD" w14:textId="77777777" w:rsidR="00951071" w:rsidRPr="00112C28" w:rsidRDefault="00951071" w:rsidP="00951071">
      <w:pPr>
        <w:rPr>
          <w:rFonts w:ascii="Times New Roman" w:eastAsia="Times New Roman" w:hAnsi="Times New Roman" w:cs="Times New Roman"/>
          <w:sz w:val="32"/>
          <w:szCs w:val="24"/>
        </w:rPr>
      </w:pPr>
    </w:p>
    <w:p w14:paraId="116BBE32" w14:textId="77777777" w:rsidR="0027612B" w:rsidRPr="00112C28" w:rsidRDefault="0027612B" w:rsidP="00951071">
      <w:pPr>
        <w:tabs>
          <w:tab w:val="left" w:pos="630"/>
        </w:tabs>
        <w:rPr>
          <w:rFonts w:ascii="Times New Roman" w:hAnsi="Times New Roman" w:cs="Times New Roman"/>
          <w:sz w:val="32"/>
          <w:szCs w:val="24"/>
        </w:rPr>
      </w:pPr>
    </w:p>
    <w:p w14:paraId="6D6C51DD" w14:textId="77777777" w:rsidR="0027612B" w:rsidRPr="00112C28" w:rsidRDefault="0027612B" w:rsidP="00951071">
      <w:pPr>
        <w:tabs>
          <w:tab w:val="left" w:pos="630"/>
        </w:tabs>
        <w:rPr>
          <w:rFonts w:ascii="Times New Roman" w:hAnsi="Times New Roman" w:cs="Times New Roman"/>
          <w:sz w:val="32"/>
          <w:szCs w:val="24"/>
        </w:rPr>
      </w:pPr>
    </w:p>
    <w:p w14:paraId="134418D9" w14:textId="1E784448" w:rsidR="00951071" w:rsidRDefault="00951071" w:rsidP="00951071">
      <w:pPr>
        <w:rPr>
          <w:sz w:val="18"/>
        </w:rPr>
      </w:pPr>
    </w:p>
    <w:p w14:paraId="06E05321" w14:textId="66E1CBB6" w:rsidR="00773035" w:rsidRDefault="00773035" w:rsidP="00951071">
      <w:pPr>
        <w:rPr>
          <w:sz w:val="18"/>
        </w:rPr>
      </w:pPr>
    </w:p>
    <w:p w14:paraId="7F510431" w14:textId="621ACE66" w:rsidR="00773035" w:rsidRDefault="00773035" w:rsidP="00951071">
      <w:pPr>
        <w:rPr>
          <w:sz w:val="18"/>
        </w:rPr>
      </w:pPr>
    </w:p>
    <w:p w14:paraId="396D0FF9" w14:textId="77777777" w:rsidR="00773035" w:rsidRPr="00112C28" w:rsidRDefault="00773035" w:rsidP="00951071">
      <w:pPr>
        <w:rPr>
          <w:sz w:val="18"/>
        </w:rPr>
      </w:pPr>
    </w:p>
    <w:p w14:paraId="6E19F80B" w14:textId="13423D90" w:rsidR="005179C2" w:rsidRPr="00112C28" w:rsidRDefault="005179C2" w:rsidP="001D74E8">
      <w:pPr>
        <w:rPr>
          <w:sz w:val="20"/>
        </w:rPr>
      </w:pPr>
    </w:p>
    <w:p w14:paraId="5CFB5BE7" w14:textId="24518440" w:rsidR="00175B6D" w:rsidRPr="00160A63" w:rsidRDefault="00160A63" w:rsidP="00773035">
      <w:pPr>
        <w:pStyle w:val="ListParagraph"/>
        <w:spacing w:before="100" w:beforeAutospacing="1" w:after="100" w:afterAutospacing="1" w:line="240" w:lineRule="auto"/>
        <w:ind w:left="1276" w:hanging="425"/>
        <w:jc w:val="center"/>
        <w:rPr>
          <w:sz w:val="36"/>
          <w:szCs w:val="36"/>
        </w:rPr>
      </w:pPr>
      <w:r>
        <w:rPr>
          <w:sz w:val="36"/>
          <w:szCs w:val="36"/>
        </w:rPr>
        <w:lastRenderedPageBreak/>
        <w:t>&lt;</w:t>
      </w:r>
      <w:r w:rsidRPr="00160A63">
        <w:rPr>
          <w:sz w:val="36"/>
          <w:szCs w:val="36"/>
        </w:rPr>
        <w:t>Pre- Read – Title</w:t>
      </w:r>
      <w:r>
        <w:rPr>
          <w:sz w:val="36"/>
          <w:szCs w:val="36"/>
        </w:rPr>
        <w:t>&gt;</w:t>
      </w:r>
      <w:bookmarkStart w:id="0" w:name="_GoBack"/>
      <w:bookmarkEnd w:id="0"/>
    </w:p>
    <w:sectPr w:rsidR="00175B6D" w:rsidRPr="00160A63" w:rsidSect="00160A63">
      <w:headerReference w:type="default" r:id="rId8"/>
      <w:footerReference w:type="default" r:id="rId9"/>
      <w:pgSz w:w="12240" w:h="15840"/>
      <w:pgMar w:top="1440" w:right="1467" w:bottom="1440" w:left="1440" w:header="567" w:footer="720" w:gutter="0"/>
      <w:pgBorders w:display="not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FC396E" w14:textId="77777777" w:rsidR="00B06ABF" w:rsidRDefault="00B06ABF" w:rsidP="005179C2">
      <w:pPr>
        <w:spacing w:after="0" w:line="240" w:lineRule="auto"/>
      </w:pPr>
      <w:r>
        <w:separator/>
      </w:r>
    </w:p>
  </w:endnote>
  <w:endnote w:type="continuationSeparator" w:id="0">
    <w:p w14:paraId="15976FC9" w14:textId="77777777" w:rsidR="00B06ABF" w:rsidRDefault="00B06ABF" w:rsidP="005179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167834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9B23E" w14:textId="31CA46C2" w:rsidR="002E32FE" w:rsidRDefault="002E32FE" w:rsidP="00632BFC">
        <w:pPr>
          <w:pStyle w:val="Footer"/>
          <w:ind w:left="6480" w:firstLine="21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7527D088" w14:textId="77777777" w:rsidR="002E32FE" w:rsidRDefault="002E32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DDD36B" w14:textId="77777777" w:rsidR="00B06ABF" w:rsidRDefault="00B06ABF" w:rsidP="005179C2">
      <w:pPr>
        <w:spacing w:after="0" w:line="240" w:lineRule="auto"/>
      </w:pPr>
      <w:r>
        <w:separator/>
      </w:r>
    </w:p>
  </w:footnote>
  <w:footnote w:type="continuationSeparator" w:id="0">
    <w:p w14:paraId="024E214E" w14:textId="77777777" w:rsidR="00B06ABF" w:rsidRDefault="00B06ABF" w:rsidP="005179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4AFE6A" w14:textId="5A1EFC40" w:rsidR="002E32FE" w:rsidRDefault="00A80310" w:rsidP="00160A63">
    <w:pPr>
      <w:pStyle w:val="Header"/>
      <w:tabs>
        <w:tab w:val="clear" w:pos="9360"/>
        <w:tab w:val="right" w:pos="9900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3262AE83" wp14:editId="76438EC6">
          <wp:simplePos x="0" y="0"/>
          <wp:positionH relativeFrom="column">
            <wp:posOffset>4347379</wp:posOffset>
          </wp:positionH>
          <wp:positionV relativeFrom="page">
            <wp:posOffset>370840</wp:posOffset>
          </wp:positionV>
          <wp:extent cx="2202862" cy="333375"/>
          <wp:effectExtent l="0" t="0" r="6985" b="0"/>
          <wp:wrapNone/>
          <wp:docPr id="57" name="Picture 57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2862" cy="333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1FD3AB85" wp14:editId="21439CA0">
          <wp:simplePos x="0" y="0"/>
          <wp:positionH relativeFrom="column">
            <wp:posOffset>-556059</wp:posOffset>
          </wp:positionH>
          <wp:positionV relativeFrom="paragraph">
            <wp:posOffset>144025</wp:posOffset>
          </wp:positionV>
          <wp:extent cx="1273175" cy="199390"/>
          <wp:effectExtent l="0" t="0" r="3175" b="0"/>
          <wp:wrapSquare wrapText="bothSides"/>
          <wp:docPr id="3" name="Picture 2" descr="Image result for baxter">
            <a:extLst xmlns:a="http://schemas.openxmlformats.org/drawingml/2006/main">
              <a:ext uri="{FF2B5EF4-FFF2-40B4-BE49-F238E27FC236}">
                <a16:creationId xmlns:a16="http://schemas.microsoft.com/office/drawing/2014/main" id="{FCE1EB16-C849-4F61-9598-60CCABCEF228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Image result for baxter">
                    <a:extLst>
                      <a:ext uri="{FF2B5EF4-FFF2-40B4-BE49-F238E27FC236}">
                        <a16:creationId xmlns:a16="http://schemas.microsoft.com/office/drawing/2014/main" id="{FCE1EB16-C849-4F61-9598-60CCABCEF228}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73175" cy="199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E32FE">
      <w:tab/>
    </w:r>
    <w:r w:rsidR="00160A63">
      <w:t xml:space="preserve">                   </w:t>
    </w:r>
    <w:r w:rsidR="00160A63">
      <w:tab/>
      <w:t xml:space="preserve">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40E3F"/>
    <w:multiLevelType w:val="hybridMultilevel"/>
    <w:tmpl w:val="6CE87B4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F3C2494"/>
    <w:multiLevelType w:val="hybridMultilevel"/>
    <w:tmpl w:val="FAB2447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A240639"/>
    <w:multiLevelType w:val="hybridMultilevel"/>
    <w:tmpl w:val="91F4BF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0B64FE"/>
    <w:multiLevelType w:val="hybridMultilevel"/>
    <w:tmpl w:val="F8F43D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B4326"/>
    <w:multiLevelType w:val="hybridMultilevel"/>
    <w:tmpl w:val="DD20950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E21A7B"/>
    <w:multiLevelType w:val="hybridMultilevel"/>
    <w:tmpl w:val="45C877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571966"/>
    <w:multiLevelType w:val="hybridMultilevel"/>
    <w:tmpl w:val="2F425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33242C"/>
    <w:multiLevelType w:val="hybridMultilevel"/>
    <w:tmpl w:val="D7407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654812"/>
    <w:multiLevelType w:val="hybridMultilevel"/>
    <w:tmpl w:val="477AA6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BE7E59"/>
    <w:multiLevelType w:val="hybridMultilevel"/>
    <w:tmpl w:val="F67220B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7734CE5"/>
    <w:multiLevelType w:val="hybridMultilevel"/>
    <w:tmpl w:val="16003F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2473FE"/>
    <w:multiLevelType w:val="hybridMultilevel"/>
    <w:tmpl w:val="2A9279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75638D5"/>
    <w:multiLevelType w:val="hybridMultilevel"/>
    <w:tmpl w:val="F8F43D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39198E"/>
    <w:multiLevelType w:val="hybridMultilevel"/>
    <w:tmpl w:val="39CE24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767264C"/>
    <w:multiLevelType w:val="hybridMultilevel"/>
    <w:tmpl w:val="D5826F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6E39B4"/>
    <w:multiLevelType w:val="hybridMultilevel"/>
    <w:tmpl w:val="E708B3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7BE2036"/>
    <w:multiLevelType w:val="hybridMultilevel"/>
    <w:tmpl w:val="04F455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BCA651B"/>
    <w:multiLevelType w:val="hybridMultilevel"/>
    <w:tmpl w:val="304C5DD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FCF17B4"/>
    <w:multiLevelType w:val="hybridMultilevel"/>
    <w:tmpl w:val="1A881F3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4A40B10"/>
    <w:multiLevelType w:val="hybridMultilevel"/>
    <w:tmpl w:val="0158057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60A2651"/>
    <w:multiLevelType w:val="hybridMultilevel"/>
    <w:tmpl w:val="4CFEFE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62D7BAD"/>
    <w:multiLevelType w:val="hybridMultilevel"/>
    <w:tmpl w:val="C48A9D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256DB3"/>
    <w:multiLevelType w:val="hybridMultilevel"/>
    <w:tmpl w:val="8272DA66"/>
    <w:lvl w:ilvl="0" w:tplc="EA683974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0"/>
  </w:num>
  <w:num w:numId="3">
    <w:abstractNumId w:val="15"/>
  </w:num>
  <w:num w:numId="4">
    <w:abstractNumId w:val="11"/>
  </w:num>
  <w:num w:numId="5">
    <w:abstractNumId w:val="9"/>
  </w:num>
  <w:num w:numId="6">
    <w:abstractNumId w:val="4"/>
  </w:num>
  <w:num w:numId="7">
    <w:abstractNumId w:val="0"/>
  </w:num>
  <w:num w:numId="8">
    <w:abstractNumId w:val="18"/>
  </w:num>
  <w:num w:numId="9">
    <w:abstractNumId w:val="5"/>
  </w:num>
  <w:num w:numId="10">
    <w:abstractNumId w:val="13"/>
  </w:num>
  <w:num w:numId="11">
    <w:abstractNumId w:val="16"/>
  </w:num>
  <w:num w:numId="12">
    <w:abstractNumId w:val="22"/>
  </w:num>
  <w:num w:numId="13">
    <w:abstractNumId w:val="22"/>
    <w:lvlOverride w:ilvl="0">
      <w:startOverride w:val="1"/>
    </w:lvlOverride>
  </w:num>
  <w:num w:numId="14">
    <w:abstractNumId w:val="2"/>
  </w:num>
  <w:num w:numId="15">
    <w:abstractNumId w:val="8"/>
  </w:num>
  <w:num w:numId="16">
    <w:abstractNumId w:val="17"/>
  </w:num>
  <w:num w:numId="17">
    <w:abstractNumId w:val="1"/>
  </w:num>
  <w:num w:numId="18">
    <w:abstractNumId w:val="21"/>
  </w:num>
  <w:num w:numId="19">
    <w:abstractNumId w:val="7"/>
  </w:num>
  <w:num w:numId="20">
    <w:abstractNumId w:val="6"/>
  </w:num>
  <w:num w:numId="21">
    <w:abstractNumId w:val="22"/>
    <w:lvlOverride w:ilvl="0">
      <w:startOverride w:val="1"/>
    </w:lvlOverride>
  </w:num>
  <w:num w:numId="22">
    <w:abstractNumId w:val="12"/>
  </w:num>
  <w:num w:numId="23">
    <w:abstractNumId w:val="14"/>
  </w:num>
  <w:num w:numId="24">
    <w:abstractNumId w:val="10"/>
  </w:num>
  <w:num w:numId="25">
    <w:abstractNumId w:val="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displayBackgroundShape/>
  <w:printPostScriptOverText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zNzU2MTUxMTc3tLBQ0lEKTi0uzszPAykwrAUAgmLRQSwAAAA="/>
  </w:docVars>
  <w:rsids>
    <w:rsidRoot w:val="005179C2"/>
    <w:rsid w:val="000063F5"/>
    <w:rsid w:val="000165A0"/>
    <w:rsid w:val="00016876"/>
    <w:rsid w:val="0003713F"/>
    <w:rsid w:val="00047327"/>
    <w:rsid w:val="0005374A"/>
    <w:rsid w:val="000542D5"/>
    <w:rsid w:val="000566BC"/>
    <w:rsid w:val="00062C6E"/>
    <w:rsid w:val="00072999"/>
    <w:rsid w:val="000C67CB"/>
    <w:rsid w:val="000F4476"/>
    <w:rsid w:val="00102D35"/>
    <w:rsid w:val="0010533B"/>
    <w:rsid w:val="001067DA"/>
    <w:rsid w:val="00111B73"/>
    <w:rsid w:val="00112C28"/>
    <w:rsid w:val="00121CDA"/>
    <w:rsid w:val="0012363E"/>
    <w:rsid w:val="00123DB2"/>
    <w:rsid w:val="00124937"/>
    <w:rsid w:val="00131D2F"/>
    <w:rsid w:val="00144581"/>
    <w:rsid w:val="001474F9"/>
    <w:rsid w:val="00152E6E"/>
    <w:rsid w:val="00156A56"/>
    <w:rsid w:val="00160A63"/>
    <w:rsid w:val="00164303"/>
    <w:rsid w:val="00164C4A"/>
    <w:rsid w:val="00166A37"/>
    <w:rsid w:val="00171E6C"/>
    <w:rsid w:val="00174E29"/>
    <w:rsid w:val="00175B6D"/>
    <w:rsid w:val="001830EB"/>
    <w:rsid w:val="00183D33"/>
    <w:rsid w:val="00197020"/>
    <w:rsid w:val="001A390E"/>
    <w:rsid w:val="001A4511"/>
    <w:rsid w:val="001A6CDC"/>
    <w:rsid w:val="001B11A6"/>
    <w:rsid w:val="001B1A83"/>
    <w:rsid w:val="001C0041"/>
    <w:rsid w:val="001C7D1E"/>
    <w:rsid w:val="001D3CB8"/>
    <w:rsid w:val="001D413B"/>
    <w:rsid w:val="001D4DD4"/>
    <w:rsid w:val="001D74E8"/>
    <w:rsid w:val="001F68D7"/>
    <w:rsid w:val="0021246E"/>
    <w:rsid w:val="00212752"/>
    <w:rsid w:val="00222BE8"/>
    <w:rsid w:val="0023363D"/>
    <w:rsid w:val="002348AE"/>
    <w:rsid w:val="002351E6"/>
    <w:rsid w:val="002523D3"/>
    <w:rsid w:val="00252609"/>
    <w:rsid w:val="00257378"/>
    <w:rsid w:val="0027612B"/>
    <w:rsid w:val="00282CAD"/>
    <w:rsid w:val="00285995"/>
    <w:rsid w:val="002928B5"/>
    <w:rsid w:val="00296363"/>
    <w:rsid w:val="002A395D"/>
    <w:rsid w:val="002B20C5"/>
    <w:rsid w:val="002B4046"/>
    <w:rsid w:val="002C19D3"/>
    <w:rsid w:val="002C7F6C"/>
    <w:rsid w:val="002D01A1"/>
    <w:rsid w:val="002E32FE"/>
    <w:rsid w:val="002E51DE"/>
    <w:rsid w:val="002F3FAC"/>
    <w:rsid w:val="002F43CA"/>
    <w:rsid w:val="0030261F"/>
    <w:rsid w:val="00306407"/>
    <w:rsid w:val="0031684A"/>
    <w:rsid w:val="00326A68"/>
    <w:rsid w:val="00326C2C"/>
    <w:rsid w:val="00336DE9"/>
    <w:rsid w:val="003476E1"/>
    <w:rsid w:val="003509C0"/>
    <w:rsid w:val="00362589"/>
    <w:rsid w:val="00372A61"/>
    <w:rsid w:val="00375C4B"/>
    <w:rsid w:val="00377A0B"/>
    <w:rsid w:val="00382450"/>
    <w:rsid w:val="00382751"/>
    <w:rsid w:val="003A6790"/>
    <w:rsid w:val="003B22E7"/>
    <w:rsid w:val="003B5C06"/>
    <w:rsid w:val="003C4EA5"/>
    <w:rsid w:val="003C6AB6"/>
    <w:rsid w:val="003D2EEC"/>
    <w:rsid w:val="003E21E9"/>
    <w:rsid w:val="003F12FD"/>
    <w:rsid w:val="00405906"/>
    <w:rsid w:val="00410461"/>
    <w:rsid w:val="00413064"/>
    <w:rsid w:val="00450534"/>
    <w:rsid w:val="00455A8B"/>
    <w:rsid w:val="00484160"/>
    <w:rsid w:val="00485B67"/>
    <w:rsid w:val="004921D7"/>
    <w:rsid w:val="00496D74"/>
    <w:rsid w:val="004A645B"/>
    <w:rsid w:val="004B1769"/>
    <w:rsid w:val="004B3974"/>
    <w:rsid w:val="004C002B"/>
    <w:rsid w:val="004D0A12"/>
    <w:rsid w:val="004D24C3"/>
    <w:rsid w:val="004E1A6B"/>
    <w:rsid w:val="005117D7"/>
    <w:rsid w:val="00513E6B"/>
    <w:rsid w:val="005179C2"/>
    <w:rsid w:val="0052064A"/>
    <w:rsid w:val="0052455E"/>
    <w:rsid w:val="00525BDC"/>
    <w:rsid w:val="005264F3"/>
    <w:rsid w:val="005364FB"/>
    <w:rsid w:val="005449F7"/>
    <w:rsid w:val="00570D7E"/>
    <w:rsid w:val="00581CCA"/>
    <w:rsid w:val="00582CF4"/>
    <w:rsid w:val="0058645E"/>
    <w:rsid w:val="0059327C"/>
    <w:rsid w:val="00596755"/>
    <w:rsid w:val="005A31B7"/>
    <w:rsid w:val="005B1D8C"/>
    <w:rsid w:val="005B2433"/>
    <w:rsid w:val="005B424E"/>
    <w:rsid w:val="005C40AB"/>
    <w:rsid w:val="005D74C0"/>
    <w:rsid w:val="005E0B92"/>
    <w:rsid w:val="005E7266"/>
    <w:rsid w:val="005E78EA"/>
    <w:rsid w:val="00605945"/>
    <w:rsid w:val="00605C6C"/>
    <w:rsid w:val="00606621"/>
    <w:rsid w:val="00611EE9"/>
    <w:rsid w:val="00613182"/>
    <w:rsid w:val="00613AF4"/>
    <w:rsid w:val="00614B32"/>
    <w:rsid w:val="00622BB3"/>
    <w:rsid w:val="00632BFC"/>
    <w:rsid w:val="00650BE3"/>
    <w:rsid w:val="00651FA9"/>
    <w:rsid w:val="00655CB3"/>
    <w:rsid w:val="00655EFA"/>
    <w:rsid w:val="0066286F"/>
    <w:rsid w:val="00662DDB"/>
    <w:rsid w:val="006841D5"/>
    <w:rsid w:val="00692AD3"/>
    <w:rsid w:val="006973EA"/>
    <w:rsid w:val="006A48A2"/>
    <w:rsid w:val="006B2E44"/>
    <w:rsid w:val="006C2F26"/>
    <w:rsid w:val="006D00C7"/>
    <w:rsid w:val="006D3223"/>
    <w:rsid w:val="006D5C70"/>
    <w:rsid w:val="006E1007"/>
    <w:rsid w:val="006E6380"/>
    <w:rsid w:val="006F7A64"/>
    <w:rsid w:val="0071000B"/>
    <w:rsid w:val="00727164"/>
    <w:rsid w:val="007626ED"/>
    <w:rsid w:val="00765AB0"/>
    <w:rsid w:val="00773035"/>
    <w:rsid w:val="00787735"/>
    <w:rsid w:val="007A0CD1"/>
    <w:rsid w:val="007A3150"/>
    <w:rsid w:val="007B1519"/>
    <w:rsid w:val="007C5F76"/>
    <w:rsid w:val="007D0586"/>
    <w:rsid w:val="007D2804"/>
    <w:rsid w:val="007D3F99"/>
    <w:rsid w:val="007D6F39"/>
    <w:rsid w:val="007D7C3B"/>
    <w:rsid w:val="007E0B87"/>
    <w:rsid w:val="007F5BC8"/>
    <w:rsid w:val="00800E8B"/>
    <w:rsid w:val="00810F99"/>
    <w:rsid w:val="0081696C"/>
    <w:rsid w:val="00830F4D"/>
    <w:rsid w:val="00832B6F"/>
    <w:rsid w:val="008556F6"/>
    <w:rsid w:val="00863244"/>
    <w:rsid w:val="00863565"/>
    <w:rsid w:val="00866498"/>
    <w:rsid w:val="008712FA"/>
    <w:rsid w:val="00882396"/>
    <w:rsid w:val="008927B4"/>
    <w:rsid w:val="008A787F"/>
    <w:rsid w:val="008B40E5"/>
    <w:rsid w:val="008D748A"/>
    <w:rsid w:val="008E34F7"/>
    <w:rsid w:val="008E6DBF"/>
    <w:rsid w:val="009017EC"/>
    <w:rsid w:val="00905936"/>
    <w:rsid w:val="00915D14"/>
    <w:rsid w:val="00922DD3"/>
    <w:rsid w:val="00924425"/>
    <w:rsid w:val="00951071"/>
    <w:rsid w:val="009562A5"/>
    <w:rsid w:val="009573A5"/>
    <w:rsid w:val="0096410E"/>
    <w:rsid w:val="00977655"/>
    <w:rsid w:val="00977A78"/>
    <w:rsid w:val="00980703"/>
    <w:rsid w:val="00983E3B"/>
    <w:rsid w:val="009907C0"/>
    <w:rsid w:val="009A5298"/>
    <w:rsid w:val="009B7DF3"/>
    <w:rsid w:val="009C6150"/>
    <w:rsid w:val="009E4284"/>
    <w:rsid w:val="009F4526"/>
    <w:rsid w:val="009F7242"/>
    <w:rsid w:val="00A013C1"/>
    <w:rsid w:val="00A1510A"/>
    <w:rsid w:val="00A16D32"/>
    <w:rsid w:val="00A35B15"/>
    <w:rsid w:val="00A37983"/>
    <w:rsid w:val="00A405E1"/>
    <w:rsid w:val="00A47CB4"/>
    <w:rsid w:val="00A80310"/>
    <w:rsid w:val="00A809B9"/>
    <w:rsid w:val="00A815E6"/>
    <w:rsid w:val="00A815E7"/>
    <w:rsid w:val="00A8305D"/>
    <w:rsid w:val="00A848B2"/>
    <w:rsid w:val="00A93B80"/>
    <w:rsid w:val="00AB505C"/>
    <w:rsid w:val="00AC4807"/>
    <w:rsid w:val="00AC7DAC"/>
    <w:rsid w:val="00AD5312"/>
    <w:rsid w:val="00AD7350"/>
    <w:rsid w:val="00AF26F0"/>
    <w:rsid w:val="00AF6776"/>
    <w:rsid w:val="00B06ABF"/>
    <w:rsid w:val="00B11709"/>
    <w:rsid w:val="00B2796B"/>
    <w:rsid w:val="00B27B62"/>
    <w:rsid w:val="00B27D49"/>
    <w:rsid w:val="00B53CAF"/>
    <w:rsid w:val="00B5606E"/>
    <w:rsid w:val="00B65E4A"/>
    <w:rsid w:val="00B8420C"/>
    <w:rsid w:val="00BA3878"/>
    <w:rsid w:val="00BB1841"/>
    <w:rsid w:val="00BD1EA5"/>
    <w:rsid w:val="00BD3D00"/>
    <w:rsid w:val="00BD689F"/>
    <w:rsid w:val="00BD710C"/>
    <w:rsid w:val="00BE7FC0"/>
    <w:rsid w:val="00BF0DBB"/>
    <w:rsid w:val="00BF71A6"/>
    <w:rsid w:val="00C02AF2"/>
    <w:rsid w:val="00C02F27"/>
    <w:rsid w:val="00C2411E"/>
    <w:rsid w:val="00C27C39"/>
    <w:rsid w:val="00C31DDB"/>
    <w:rsid w:val="00C3304D"/>
    <w:rsid w:val="00C339DC"/>
    <w:rsid w:val="00C41181"/>
    <w:rsid w:val="00C43C31"/>
    <w:rsid w:val="00C45959"/>
    <w:rsid w:val="00C4644B"/>
    <w:rsid w:val="00C470B9"/>
    <w:rsid w:val="00C532B8"/>
    <w:rsid w:val="00C539F7"/>
    <w:rsid w:val="00C65097"/>
    <w:rsid w:val="00C717BF"/>
    <w:rsid w:val="00C84D7A"/>
    <w:rsid w:val="00C9701F"/>
    <w:rsid w:val="00CA175F"/>
    <w:rsid w:val="00CB3E36"/>
    <w:rsid w:val="00CF6BEE"/>
    <w:rsid w:val="00D14EB4"/>
    <w:rsid w:val="00D420DD"/>
    <w:rsid w:val="00D57CB6"/>
    <w:rsid w:val="00D63073"/>
    <w:rsid w:val="00D6458B"/>
    <w:rsid w:val="00D7013A"/>
    <w:rsid w:val="00D9236D"/>
    <w:rsid w:val="00D94942"/>
    <w:rsid w:val="00DA04EA"/>
    <w:rsid w:val="00DA3C55"/>
    <w:rsid w:val="00DA7DE1"/>
    <w:rsid w:val="00DB477A"/>
    <w:rsid w:val="00DC28AC"/>
    <w:rsid w:val="00DC6F0A"/>
    <w:rsid w:val="00DD4F2F"/>
    <w:rsid w:val="00DF5F26"/>
    <w:rsid w:val="00DF6341"/>
    <w:rsid w:val="00E038F4"/>
    <w:rsid w:val="00E34963"/>
    <w:rsid w:val="00E56A0D"/>
    <w:rsid w:val="00E74445"/>
    <w:rsid w:val="00E92DE7"/>
    <w:rsid w:val="00E947CE"/>
    <w:rsid w:val="00EA7BA9"/>
    <w:rsid w:val="00EB6FB1"/>
    <w:rsid w:val="00EC2075"/>
    <w:rsid w:val="00EC6850"/>
    <w:rsid w:val="00EC6F55"/>
    <w:rsid w:val="00EC7C20"/>
    <w:rsid w:val="00ED266E"/>
    <w:rsid w:val="00EF2C8E"/>
    <w:rsid w:val="00F017C7"/>
    <w:rsid w:val="00F01850"/>
    <w:rsid w:val="00F13A49"/>
    <w:rsid w:val="00F27E71"/>
    <w:rsid w:val="00F352FA"/>
    <w:rsid w:val="00F354F5"/>
    <w:rsid w:val="00F407A7"/>
    <w:rsid w:val="00F500A2"/>
    <w:rsid w:val="00F55E6D"/>
    <w:rsid w:val="00FA3D89"/>
    <w:rsid w:val="00FA67C5"/>
    <w:rsid w:val="00FC7B3E"/>
    <w:rsid w:val="00FE1A49"/>
    <w:rsid w:val="00FE279E"/>
    <w:rsid w:val="00FF18AC"/>
    <w:rsid w:val="00FF2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8481E"/>
  <w15:chartTrackingRefBased/>
  <w15:docId w15:val="{8AD723CC-68D0-4297-8CA4-9F3876C51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9C2"/>
  </w:style>
  <w:style w:type="paragraph" w:styleId="Heading1">
    <w:name w:val="heading 1"/>
    <w:basedOn w:val="Normal"/>
    <w:next w:val="Normal"/>
    <w:link w:val="Heading1Char"/>
    <w:uiPriority w:val="9"/>
    <w:qFormat/>
    <w:rsid w:val="002761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79C2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17C7"/>
    <w:pPr>
      <w:keepNext/>
      <w:keepLines/>
      <w:numPr>
        <w:numId w:val="1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79C2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517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9C2"/>
  </w:style>
  <w:style w:type="paragraph" w:styleId="Footer">
    <w:name w:val="footer"/>
    <w:basedOn w:val="Normal"/>
    <w:link w:val="FooterChar"/>
    <w:uiPriority w:val="99"/>
    <w:unhideWhenUsed/>
    <w:rsid w:val="00517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9C2"/>
  </w:style>
  <w:style w:type="character" w:customStyle="1" w:styleId="Heading2Char">
    <w:name w:val="Heading 2 Char"/>
    <w:basedOn w:val="DefaultParagraphFont"/>
    <w:link w:val="Heading2"/>
    <w:uiPriority w:val="9"/>
    <w:rsid w:val="005179C2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IN"/>
    </w:rPr>
  </w:style>
  <w:style w:type="paragraph" w:styleId="NoSpacing">
    <w:name w:val="No Spacing"/>
    <w:uiPriority w:val="1"/>
    <w:qFormat/>
    <w:rsid w:val="005179C2"/>
    <w:pPr>
      <w:spacing w:after="0" w:line="240" w:lineRule="auto"/>
    </w:pPr>
    <w:rPr>
      <w:rFonts w:ascii="Calibri" w:eastAsia="Calibri" w:hAnsi="Calibri" w:cs="Times New Roman"/>
      <w:lang w:val="en-IN"/>
    </w:rPr>
  </w:style>
  <w:style w:type="paragraph" w:customStyle="1" w:styleId="ColorfulList-Accent11">
    <w:name w:val="Colorful List - Accent 11"/>
    <w:basedOn w:val="Normal"/>
    <w:uiPriority w:val="34"/>
    <w:qFormat/>
    <w:rsid w:val="002F43CA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2761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7612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27612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7612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2B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BFC"/>
    <w:rPr>
      <w:rFonts w:ascii="Segoe UI" w:hAnsi="Segoe UI" w:cs="Segoe UI"/>
      <w:sz w:val="18"/>
      <w:szCs w:val="18"/>
    </w:rPr>
  </w:style>
  <w:style w:type="paragraph" w:customStyle="1" w:styleId="MediumGrid21">
    <w:name w:val="Medium Grid 21"/>
    <w:uiPriority w:val="1"/>
    <w:qFormat/>
    <w:rsid w:val="00A013C1"/>
    <w:pPr>
      <w:spacing w:after="0" w:line="240" w:lineRule="auto"/>
    </w:pPr>
    <w:rPr>
      <w:rFonts w:ascii="Calibri" w:eastAsia="Calibri" w:hAnsi="Calibri" w:cs="Times New Roman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F017C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5D74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6D5C7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372A61"/>
    <w:pPr>
      <w:tabs>
        <w:tab w:val="right" w:leader="dot" w:pos="9350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71000B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6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3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498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9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19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34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97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94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4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55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404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3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333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78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65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222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292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605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97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0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59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93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A32F69-60B7-40D1-B42C-BFEE84DA4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4</TotalTime>
  <Pages>2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e Chang [MaGE]</dc:creator>
  <cp:keywords/>
  <dc:description/>
  <cp:lastModifiedBy>Preethi Rao [MaGE]</cp:lastModifiedBy>
  <cp:revision>25</cp:revision>
  <cp:lastPrinted>2020-06-19T12:09:00Z</cp:lastPrinted>
  <dcterms:created xsi:type="dcterms:W3CDTF">2020-06-06T05:35:00Z</dcterms:created>
  <dcterms:modified xsi:type="dcterms:W3CDTF">2020-08-31T10:27:00Z</dcterms:modified>
</cp:coreProperties>
</file>